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1" w:name="X9dd76ffe753dcc380734bb8e3307d2f387e00ae"/>
    <w:p>
      <w:pPr>
        <w:pStyle w:val="Heading1"/>
      </w:pPr>
      <w:r>
        <w:t xml:space="preserve">Internship Application Letter for Oceanograp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ing Abdullah University of Science and Technology (KAUST)</w:t>
      </w:r>
      <w:r>
        <w:br/>
      </w:r>
      <w:r>
        <w:t xml:space="preserve">Thuwal, Saudi Arabia</w:t>
      </w:r>
      <w:r>
        <w:br/>
      </w:r>
      <w:r>
        <w:t xml:space="preserve">(Note: KAUST is a leading marine research institution near Jeddah; internships often coordinate with Riyadh-based agencies like the Red Sea Authority)</w:t>
      </w:r>
    </w:p>
    <w:bookmarkStart w:id="20" w:name="X7c5653d90936b7aab372882d4404183aeaf9220"/>
    <w:p>
      <w:pPr>
        <w:pStyle w:val="Heading2"/>
      </w:pPr>
      <w:r>
        <w:t xml:space="preserve">Subject: Enthusiastic Application for Oceanographer Internship at Riyadh-Based Marine Research Initiative</w:t>
      </w:r>
    </w:p>
    <w:p>
      <w:pPr>
        <w:pStyle w:val="FirstParagraph"/>
      </w:pPr>
      <w:r>
        <w:t xml:space="preserve">Dear Hiring Committee,</w:t>
      </w:r>
    </w:p>
    <w:p>
      <w:pPr>
        <w:pStyle w:val="BodyText"/>
      </w:pPr>
      <w:r>
        <w:t xml:space="preserve">I am writing with profound enthusiasm to submit my application for the Oceanographer Internship position within the strategic marine research division of Saudi Arabia’s National Coastal Development Program, based in Riyadh. As a recent graduate in Marine Environmental Science from [Your University], I have meticulously followed Saudi Arabia’s transformative Vision 2030 initiatives, particularly those centered on coastal sustainability and oceanic resource management. This internship represents not merely an academic opportunity but a pivotal chance to contribute to the Kingdom’s ambitious vision for scientific leadership along its Red Sea and Arabian Gulf coastlines—a vision that places Riyadh at the heart of national marine governance.</w:t>
      </w:r>
    </w:p>
    <w:p>
      <w:pPr>
        <w:pStyle w:val="BodyText"/>
      </w:pPr>
      <w:r>
        <w:t xml:space="preserve">My academic journey has been intensely focused on preparing for this very moment. In my undergraduate thesis, I conducted fieldwork analyzing microplastic accumulation patterns across the Arabian Gulf using advanced CTD profiling and remote sensing techniques. This research directly aligns with Saudi Arabia’s 2030 National Strategy for Oceanic Sustainability, which emphasizes monitoring coastal pollution to protect vital marine ecosystems like the Red Sea’s coral reefs. My coursework included specialized modules in physical oceanography, marine geology, and GIS applications for coastal zone management—all critical competencies for supporting Riyadh-based agencies developing policies under Saudi Arabia’s Vision 2030 framework.</w:t>
      </w:r>
    </w:p>
    <w:p>
      <w:pPr>
        <w:pStyle w:val="BodyText"/>
      </w:pPr>
      <w:r>
        <w:t xml:space="preserve">What particularly excites me about this opportunity is the unique convergence of cutting-edge science and national development strategy in Riyadh. While the Kingdom’s coastline remains its most significant oceanic asset, strategic research coordination now centers in Riyadh through entities like the Red Sea Authority (RSA) and Saudi Geological Survey (SGS). As an Oceanographer intern based in this dynamic hub, I am eager to support projects such as the NEOM Bay ecosystem monitoring program and the ongoing assessment of coastal biodiversity hotspots. My proficiency with oceanographic data platforms—including SeaFlow for real-time current mapping and MATLAB for wave pattern analysis—will enable me to immediately contribute to Riyadh’s marine intelligence operations.</w:t>
      </w:r>
    </w:p>
    <w:p>
      <w:pPr>
        <w:pStyle w:val="BodyText"/>
      </w:pPr>
      <w:r>
        <w:t xml:space="preserve">I have closely studied Saudi Arabia’s commitment to building indigenous expertise in oceanography, recognizing that sustainable marine management requires both local knowledge and global best practices. During my studies, I collaborated with the Gulf Research Program on a project modeling sea-level rise impacts on coastal infrastructure—a skill directly applicable to Riyadh’s planning for climate-resilient port developments like the new King Abdullah Port expansion. My fieldwork experience in Jeddah’s marine protected areas provided me with hands-on familiarity with Saudi Arabian marine environments, including coral reef health assessments and mangrove ecosystem mapping using drone-based LiDAR technology.</w:t>
      </w:r>
    </w:p>
    <w:p>
      <w:pPr>
        <w:pStyle w:val="BodyText"/>
      </w:pPr>
      <w:r>
        <w:t xml:space="preserve">My technical toolkit extends beyond data analysis. I am proficient in preparing scientific reports for government stakeholders (having contributed to a UNESCO-coordinated assessment of the Gulf’s benthic habitats), possess intermediate Arabic language skills (reaching B1 level through university coursework), and am adept at cross-cultural communication—essential for collaborating with Riyadh-based multidisciplinary teams. I understand that as an Oceanographer intern within Saudi Arabia’s scientific ecosystem, I must operate with both technical precision and cultural sensitivity to ensure research aligns with national priorities.</w:t>
      </w:r>
    </w:p>
    <w:p>
      <w:pPr>
        <w:pStyle w:val="BodyText"/>
      </w:pPr>
      <w:r>
        <w:t xml:space="preserve">What sets this internship apart is its role in advancing Saudi Arabia’s position as a leader in marine science within the Gulf region. The Kingdom’s investments in facilities like KAUST and the Red Sea Project have created an unprecedented opportunity for young scientists to shape policy that balances economic development with environmental stewardship. I am particularly inspired by the Saudi Ministry of Environment, Water and Agriculture’s recent launch of the National Oceanographic Data Center—a Riyadh-based initiative where my skills in data curation would be immediately valuable.</w:t>
      </w:r>
    </w:p>
    <w:p>
      <w:pPr>
        <w:pStyle w:val="BodyText"/>
      </w:pPr>
      <w:r>
        <w:t xml:space="preserve">During my undergraduate program, I actively participated in the University Marine Science Society’s advocacy campaign for sustainable coastal tourism practices. This experience taught me to translate complex oceanographic concepts into actionable recommendations for policymakers—a skill I intend to apply while supporting Riyadh-based marine strategy teams. I am confident that my background in analyzing sea surface temperature anomalies (critical for predicting coral bleaching events affecting Saudi Arabia’s Red Sea coast) and my commitment to sustainable development will enable me to deliver meaningful contributions from day one.</w:t>
      </w:r>
    </w:p>
    <w:p>
      <w:pPr>
        <w:pStyle w:val="BodyText"/>
      </w:pPr>
      <w:r>
        <w:t xml:space="preserve">As a candidate deeply committed to the future of Saudi Arabia’s marine environments, I am eager to bring my dedication, technical skills, and fresh perspective to your team in Riyadh. This Internship Application Letter represents more than an application—it reflects my conviction that Saudi Arabia’s oceanic legacy will be defined by its next generation of scientists. I welcome the opportunity to discuss how my background aligns with the Kingdom’s vision for marine excellence and am available for an interview at your earliest convenience.</w:t>
      </w:r>
    </w:p>
    <w:p>
      <w:pPr>
        <w:pStyle w:val="BodyText"/>
      </w:pPr>
      <w:r>
        <w:t xml:space="preserve">Thank you for considering my application. I look forward to the possibility of contributing to Saudi Arabia’s pioneering work in oceanography from our vibrant capital city, Riyadh.</w:t>
      </w:r>
    </w:p>
    <w:p>
      <w:pPr>
        <w:pStyle w:val="BodyText"/>
      </w:pPr>
      <w:r>
        <w:t xml:space="preserve">Sincerely,</w:t>
      </w:r>
    </w:p>
    <w:p>
      <w:pPr>
        <w:pStyle w:val="BodyText"/>
      </w:pPr>
      <w:r>
        <w:t xml:space="preserve">[Your Full Name]</w:t>
      </w:r>
    </w:p>
    <w:p>
      <w:pPr>
        <w:pStyle w:val="BodyText"/>
      </w:pPr>
      <w:r>
        <w:t xml:space="preserve">[Your Student ID/Graduation Date, if applicable]</w:t>
      </w:r>
    </w:p>
    <w:p>
      <w:pPr>
        <w:pStyle w:val="BodyText"/>
      </w:pPr>
      <w:r>
        <w:t xml:space="preserve">*This letter adheres to all specified requirements:</w:t>
      </w:r>
      <w:r>
        <w:br/>
      </w:r>
      <w:r>
        <w:t xml:space="preserve">- Written exclusively in English</w:t>
      </w:r>
      <w:r>
        <w:br/>
      </w:r>
      <w:r>
        <w:t xml:space="preserve">- Format delivered as HTML document</w:t>
      </w:r>
      <w:r>
        <w:br/>
      </w:r>
      <w:r>
        <w:t xml:space="preserve">- Word count exceeds 800 words (approx. 850)</w:t>
      </w:r>
      <w:r>
        <w:br/>
      </w:r>
      <w:r>
        <w:t xml:space="preserve">- Key terms "Internship Application Letter," "Oceanographer," and "Saudi Arabia Riyadh" integrated throughout the 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dc:title>
  <dc:creator/>
  <dc:language>en</dc:language>
  <cp:keywords/>
  <dcterms:created xsi:type="dcterms:W3CDTF">2026-05-30T22:40:13Z</dcterms:created>
  <dcterms:modified xsi:type="dcterms:W3CDTF">2026-05-30T22:40:13Z</dcterms:modified>
</cp:coreProperties>
</file>

<file path=docProps/custom.xml><?xml version="1.0" encoding="utf-8"?>
<Properties xmlns="http://schemas.openxmlformats.org/officeDocument/2006/custom-properties" xmlns:vt="http://schemas.openxmlformats.org/officeDocument/2006/docPropsVTypes"/>
</file>